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3B3738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0CAA48F5" w:rsidR="00DC06DE" w:rsidRPr="003B3738" w:rsidRDefault="005D78AA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3B3738">
              <w:rPr>
                <w:rFonts w:ascii="Calibri" w:hAnsi="Calibri" w:cs="Calibri"/>
                <w:b/>
                <w:bCs/>
                <w:sz w:val="24"/>
                <w:szCs w:val="24"/>
                <w:lang w:val="lt-LT"/>
              </w:rPr>
              <w:t>SPECIALIOSIOS PASKIRTIES PASTATO-GAISRINĖS, ELEKTRINĖS G. 10, ELEKTRĖNŲ M. BAIGIAMIEJI STATYBOS DARBAI</w:t>
            </w:r>
          </w:p>
        </w:tc>
      </w:tr>
    </w:tbl>
    <w:p w14:paraId="0C811A87" w14:textId="77777777" w:rsidR="00DC06DE" w:rsidRPr="003B3738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3B3738" w14:paraId="0C6DF36D" w14:textId="77777777" w:rsidTr="00A072E4">
        <w:tc>
          <w:tcPr>
            <w:tcW w:w="2612" w:type="pct"/>
          </w:tcPr>
          <w:p w14:paraId="4B45730E" w14:textId="44BAE6E1" w:rsidR="0061055F" w:rsidRPr="003B3738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3B3738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3B3738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3B3738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3B3738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3B3738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3B3738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3B3738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3B3738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3B3738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3B3738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3B3738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3B3738" w14:paraId="159623BF" w14:textId="77777777" w:rsidTr="0061055F">
        <w:tc>
          <w:tcPr>
            <w:tcW w:w="1418" w:type="dxa"/>
          </w:tcPr>
          <w:p w14:paraId="0F0D8AE5" w14:textId="77777777" w:rsidR="0061055F" w:rsidRPr="003B3738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3B3738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3B3738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3B3738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3B3738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3B3738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3B3738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3B3738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3B3738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3B3738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3B3738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3B3738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3B3738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3B3738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3B3738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3B3738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3B3738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3B3738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3B3738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3B3738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Pr="003B3738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Pr="003B3738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237EC87B" w14:textId="3B799E5E" w:rsidR="00AD0F3E" w:rsidRPr="003B3738" w:rsidRDefault="007354C1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3B3738"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AD0F3E" w:rsidRPr="003B3738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ų</w:t>
      </w:r>
      <w:r w:rsidR="00AD0F3E" w:rsidRPr="003B3738">
        <w:rPr>
          <w:rFonts w:ascii="Calibri Light" w:hAnsi="Calibri Light" w:cs="Calibri Light"/>
          <w:b/>
          <w:sz w:val="16"/>
          <w:szCs w:val="16"/>
          <w:vertAlign w:val="superscript"/>
          <w:lang w:val="lt-LT"/>
        </w:rPr>
        <w:footnoteReference w:id="1"/>
      </w:r>
      <w:r w:rsidR="00AD0F3E" w:rsidRPr="003B3738">
        <w:rPr>
          <w:rFonts w:ascii="Calibri Light" w:hAnsi="Calibri Light" w:cs="Calibri Light"/>
          <w:b/>
          <w:sz w:val="16"/>
          <w:szCs w:val="16"/>
          <w:lang w:val="lt-LT"/>
        </w:rPr>
        <w:t>, sąrašas ir duomenys:</w:t>
      </w:r>
      <w:r w:rsidR="00AD0F3E" w:rsidRPr="003B3738">
        <w:rPr>
          <w:rFonts w:ascii="Calibri Light" w:hAnsi="Calibri Light" w:cs="Calibri Light"/>
          <w:b/>
          <w:i/>
          <w:sz w:val="16"/>
          <w:szCs w:val="16"/>
          <w:lang w:val="lt-LT"/>
        </w:rPr>
        <w:t xml:space="preserve"> </w:t>
      </w:r>
    </w:p>
    <w:p w14:paraId="51DDCA29" w14:textId="77777777" w:rsidR="00AD0F3E" w:rsidRPr="003B3738" w:rsidRDefault="00AD0F3E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926"/>
        <w:gridCol w:w="2614"/>
        <w:gridCol w:w="1700"/>
        <w:gridCol w:w="5386"/>
        <w:gridCol w:w="2269"/>
        <w:gridCol w:w="2233"/>
      </w:tblGrid>
      <w:tr w:rsidR="006C1C0A" w:rsidRPr="003B3738" w14:paraId="4C5A803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A15891" w14:textId="77777777" w:rsidR="006C1C0A" w:rsidRPr="003B3738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CCF8C10" w14:textId="77777777" w:rsidR="006C1C0A" w:rsidRPr="003B3738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iūloma pozicija</w:t>
            </w:r>
            <w:r w:rsidRPr="003B3738">
              <w:rPr>
                <w:rFonts w:ascii="Calibri Light" w:hAnsi="Calibri Light" w:cs="Calibri Light"/>
                <w:b/>
                <w:sz w:val="16"/>
                <w:szCs w:val="16"/>
                <w:vertAlign w:val="superscript"/>
                <w:lang w:val="lt-LT"/>
              </w:rPr>
              <w:footnoteReference w:id="2"/>
            </w: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ir  SS reikalavimo punkto numer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3D3667" w14:textId="77777777" w:rsidR="006C1C0A" w:rsidRPr="003B3738" w:rsidRDefault="006C1C0A" w:rsidP="00AD0F3E">
            <w:pPr>
              <w:pStyle w:val="Betarp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Vardas, Pavardė</w:t>
            </w: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5CD92B" w14:textId="77777777" w:rsidR="006C1C0A" w:rsidRPr="003B3738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Nurodyti, ar siūlomas specialistas yra tiekėjo/ ūkio subjekto, kurio pajėgumais remiamasi/subtiekėjo darbuotojas, ar </w:t>
            </w:r>
            <w:proofErr w:type="spellStart"/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zisubtiekėjas</w:t>
            </w:r>
            <w:proofErr w:type="spellEnd"/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t. y.  bus įdarbintas laimėjimo ir sutarties sudarymo atveju)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0438F6" w14:textId="3145A543" w:rsidR="006C1C0A" w:rsidRPr="003B3738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lifikacijos atestato Nr.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0469C5" w14:textId="77777777" w:rsidR="006C1C0A" w:rsidRPr="003B3738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tabos</w:t>
            </w:r>
          </w:p>
        </w:tc>
      </w:tr>
      <w:tr w:rsidR="006C1C0A" w:rsidRPr="003B3738" w14:paraId="7B1258E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562B2" w14:textId="77777777" w:rsidR="006C1C0A" w:rsidRPr="003B3738" w:rsidRDefault="006C1C0A" w:rsidP="00AD0F3E">
            <w:pPr>
              <w:pStyle w:val="Betarp"/>
              <w:numPr>
                <w:ilvl w:val="0"/>
                <w:numId w:val="43"/>
              </w:numPr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820A7" w14:textId="557A651B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 xml:space="preserve">4.1.1. 1) </w:t>
            </w:r>
            <w:r w:rsidRPr="003B3738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 xml:space="preserve">neypatingo statinio statybos darbų vadovas, turintis teisę eiti neypatingo statinio statybos darbų vadovo pareigas. </w:t>
            </w:r>
            <w:r w:rsidR="00002DE4" w:rsidRPr="003B3738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Statinių tipas: negyvenamieji pastatai, visuomeninių pastatų grupė , specialiųjų pastatų paskirt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98647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22F0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4687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0DFB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3B3738" w14:paraId="555C92E4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A151" w14:textId="54C646E3" w:rsidR="006C1C0A" w:rsidRPr="003B3738" w:rsidRDefault="006C1C0A" w:rsidP="004717C6">
            <w:pPr>
              <w:pStyle w:val="Betarp"/>
              <w:jc w:val="center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2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B67D6" w14:textId="689548FC" w:rsidR="006C1C0A" w:rsidRPr="003B3738" w:rsidRDefault="006C1C0A" w:rsidP="004717C6">
            <w:pPr>
              <w:pStyle w:val="TableParagraph"/>
              <w:tabs>
                <w:tab w:val="left" w:pos="421"/>
              </w:tabs>
              <w:ind w:right="100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4.1.1. 2)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ne</w:t>
            </w:r>
            <w:r w:rsidR="003B3738" w:rsidRPr="003B3738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mažiau</w:t>
            </w:r>
            <w:r w:rsidR="003B3738" w:rsidRPr="003B3738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kaip</w:t>
            </w:r>
            <w:r w:rsidR="003B3738" w:rsidRPr="003B3738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po</w:t>
            </w:r>
            <w:r w:rsidR="003B3738" w:rsidRPr="003B3738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3B3738" w:rsidRPr="003B3738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(vieną)</w:t>
            </w:r>
            <w:r w:rsidR="003B3738" w:rsidRPr="003B3738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bookmarkStart w:id="15" w:name="_Hlk218684464"/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neypatingo statinio</w:t>
            </w:r>
            <w:r w:rsidR="003B3738" w:rsidRPr="003B3738">
              <w:rPr>
                <w:rFonts w:asciiTheme="majorHAnsi" w:hAnsiTheme="majorHAnsi" w:cstheme="majorHAnsi"/>
                <w:spacing w:val="-14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specialiųjų</w:t>
            </w:r>
            <w:r w:rsidR="003B3738" w:rsidRPr="003B3738">
              <w:rPr>
                <w:rFonts w:asciiTheme="majorHAnsi" w:hAnsiTheme="majorHAnsi" w:cstheme="majorHAnsi"/>
                <w:spacing w:val="-14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statybos</w:t>
            </w:r>
            <w:r w:rsidR="003B3738" w:rsidRPr="003B3738">
              <w:rPr>
                <w:rFonts w:asciiTheme="majorHAnsi" w:hAnsiTheme="majorHAnsi" w:cstheme="majorHAnsi"/>
                <w:spacing w:val="-14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darbų</w:t>
            </w:r>
            <w:r w:rsidR="003B3738" w:rsidRPr="003B3738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 xml:space="preserve">vadovą </w:t>
            </w:r>
            <w:bookmarkEnd w:id="15"/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(Statinių tipas: negyvenamieji pastatai, visuomeninių pastatų grupė , specialiųjų pastatų paskirtis ) šioms darbų sritims</w:t>
            </w:r>
            <w:r w:rsidR="003B3738" w:rsidRPr="003B3738">
              <w:rPr>
                <w:rFonts w:asciiTheme="majorHAnsi" w:hAnsiTheme="majorHAnsi" w:cstheme="majorHAnsi"/>
                <w:sz w:val="20"/>
                <w:szCs w:val="20"/>
              </w:rPr>
              <w:t>: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B3430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DFF2A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AD0C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CAF9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3B3738" w14:paraId="765BCC60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10003" w14:textId="4005BF5A" w:rsidR="006C1C0A" w:rsidRPr="003B3738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2.1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5F37" w14:textId="0B5C0B36" w:rsidR="006C1C0A" w:rsidRPr="003B3738" w:rsidRDefault="003B3738" w:rsidP="004717C6">
            <w:pPr>
              <w:pStyle w:val="TableParagraph"/>
              <w:tabs>
                <w:tab w:val="left" w:pos="421"/>
              </w:tabs>
              <w:ind w:right="10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B3738">
              <w:rPr>
                <w:rFonts w:asciiTheme="majorHAnsi" w:eastAsiaTheme="minorHAnsi" w:hAnsiTheme="majorHAnsi" w:cstheme="majorHAnsi"/>
                <w:color w:val="000000" w:themeColor="text1"/>
                <w:sz w:val="20"/>
                <w:szCs w:val="20"/>
              </w:rPr>
              <w:t xml:space="preserve">a) </w:t>
            </w:r>
            <w:r w:rsidRPr="003B3738">
              <w:rPr>
                <w:rFonts w:asciiTheme="majorHAnsi" w:eastAsiaTheme="minorHAnsi" w:hAnsiTheme="majorHAnsi" w:cstheme="majorHAnsi"/>
                <w:color w:val="000000" w:themeColor="text1"/>
                <w:sz w:val="20"/>
                <w:szCs w:val="20"/>
              </w:rPr>
              <w:t xml:space="preserve">statinio vandentiekio ir nuotekų šalinimo inžinerinių </w:t>
            </w:r>
            <w:r w:rsidRPr="003B3738">
              <w:rPr>
                <w:rFonts w:asciiTheme="majorHAnsi" w:eastAsiaTheme="minorHAnsi" w:hAnsiTheme="majorHAnsi" w:cstheme="majorHAnsi"/>
                <w:color w:val="000000" w:themeColor="text1"/>
                <w:sz w:val="20"/>
                <w:szCs w:val="20"/>
              </w:rPr>
              <w:lastRenderedPageBreak/>
              <w:t>sistemų įrengimas</w:t>
            </w:r>
            <w:r w:rsidRPr="003B3738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378A7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76F0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7879D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A8E3" w14:textId="77777777" w:rsidR="006C1C0A" w:rsidRPr="003B3738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3B3738" w14:paraId="0DFA1E6F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05E6" w14:textId="41DF63EF" w:rsidR="006C1C0A" w:rsidRPr="003B3738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 xml:space="preserve">2.2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36ED" w14:textId="5BCD412C" w:rsidR="006C1C0A" w:rsidRPr="003B3738" w:rsidRDefault="006C1C0A" w:rsidP="004717C6">
            <w:pPr>
              <w:pStyle w:val="Betarp"/>
              <w:tabs>
                <w:tab w:val="left" w:pos="204"/>
                <w:tab w:val="left" w:pos="374"/>
              </w:tabs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b)šildymo, vėdinimo ir oro kondicionavimo sistemų įrengima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6EAEE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F7538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A721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94E1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3B3738" w14:paraId="120ECB4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E3F9F" w14:textId="10950E36" w:rsidR="006C1C0A" w:rsidRPr="003B3738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 xml:space="preserve">2.3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928C" w14:textId="573B2D87" w:rsidR="006C1C0A" w:rsidRPr="003B3738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c) elektros</w:t>
            </w:r>
            <w:r w:rsidRPr="003B3738">
              <w:rPr>
                <w:rFonts w:asciiTheme="majorHAnsi" w:hAnsiTheme="majorHAnsi" w:cstheme="majorHAnsi"/>
                <w:spacing w:val="-5"/>
                <w:sz w:val="20"/>
                <w:szCs w:val="20"/>
                <w:lang w:val="lt-LT"/>
              </w:rPr>
              <w:t xml:space="preserve"> </w:t>
            </w:r>
            <w:r w:rsidRPr="003B3738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inžinerinių</w:t>
            </w:r>
            <w:r w:rsidRPr="003B3738">
              <w:rPr>
                <w:rFonts w:asciiTheme="majorHAnsi" w:hAnsiTheme="majorHAnsi" w:cstheme="majorHAnsi"/>
                <w:spacing w:val="-4"/>
                <w:sz w:val="20"/>
                <w:szCs w:val="20"/>
                <w:lang w:val="lt-LT"/>
              </w:rPr>
              <w:t xml:space="preserve"> </w:t>
            </w:r>
            <w:r w:rsidRPr="003B3738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sistemų</w:t>
            </w:r>
            <w:r w:rsidRPr="003B3738">
              <w:rPr>
                <w:rFonts w:asciiTheme="majorHAnsi" w:hAnsiTheme="majorHAnsi" w:cstheme="majorHAnsi"/>
                <w:spacing w:val="-3"/>
                <w:sz w:val="20"/>
                <w:szCs w:val="20"/>
                <w:lang w:val="lt-LT"/>
              </w:rPr>
              <w:t xml:space="preserve"> </w:t>
            </w:r>
            <w:r w:rsidRPr="003B3738">
              <w:rPr>
                <w:rFonts w:asciiTheme="majorHAnsi" w:hAnsiTheme="majorHAnsi" w:cstheme="majorHAnsi"/>
                <w:spacing w:val="-2"/>
                <w:sz w:val="20"/>
                <w:szCs w:val="20"/>
                <w:lang w:val="lt-LT"/>
              </w:rPr>
              <w:t>įrengima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F242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88F3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D83E1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B724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3B3738" w14:paraId="402F59B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F9E76" w14:textId="080BB54B" w:rsidR="006C1C0A" w:rsidRPr="003B3738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2.</w:t>
            </w:r>
            <w:r w:rsidR="00DD489E"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4</w:t>
            </w: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 xml:space="preserve">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E7D0" w14:textId="0069C21A" w:rsidR="006C1C0A" w:rsidRPr="003B3738" w:rsidRDefault="00DD489E" w:rsidP="00E36877">
            <w:pPr>
              <w:pStyle w:val="Betarp"/>
              <w:rPr>
                <w:rFonts w:asciiTheme="majorHAnsi" w:hAnsiTheme="majorHAnsi" w:cstheme="majorHAnsi"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d</w:t>
            </w:r>
            <w:r w:rsidR="006C1C0A" w:rsidRPr="003B3738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) procesų valdymo ir automatizacijos sistemų įrengima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F353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C0D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7A7B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D32E" w14:textId="77777777" w:rsidR="006C1C0A" w:rsidRPr="003B3738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3B3738" w:rsidRPr="003B3738" w14:paraId="661990A7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60552" w14:textId="4A67397E" w:rsidR="003B3738" w:rsidRPr="003B3738" w:rsidRDefault="003B3738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2.5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BAB7" w14:textId="13856C73" w:rsidR="003B3738" w:rsidRPr="003B3738" w:rsidRDefault="003B3738" w:rsidP="003B3738">
            <w:pPr>
              <w:pStyle w:val="TableParagraph"/>
              <w:tabs>
                <w:tab w:val="left" w:pos="421"/>
              </w:tabs>
              <w:ind w:left="-130" w:right="101" w:firstLine="130"/>
              <w:jc w:val="both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r w:rsidRPr="003B3738">
              <w:rPr>
                <w:rFonts w:asciiTheme="majorHAnsi" w:eastAsiaTheme="minorHAnsi" w:hAnsiTheme="majorHAnsi" w:cstheme="majorHAnsi"/>
                <w:color w:val="000000" w:themeColor="text1"/>
                <w:sz w:val="20"/>
                <w:szCs w:val="20"/>
              </w:rPr>
              <w:t xml:space="preserve">e) </w:t>
            </w:r>
            <w:r w:rsidRPr="003B3738">
              <w:rPr>
                <w:rFonts w:asciiTheme="majorHAnsi" w:eastAsiaTheme="minorHAnsi" w:hAnsiTheme="majorHAnsi" w:cstheme="majorHAnsi"/>
                <w:color w:val="000000" w:themeColor="text1"/>
                <w:sz w:val="20"/>
                <w:szCs w:val="20"/>
              </w:rPr>
              <w:t xml:space="preserve">nuotolinio ryšio (telekomunikacijų) inžinerinių sistemų įrengimo darbai; </w:t>
            </w:r>
          </w:p>
          <w:p w14:paraId="3456DE86" w14:textId="1A2CC306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sz w:val="20"/>
                <w:szCs w:val="20"/>
                <w:lang w:val="lt-LT"/>
              </w:rPr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39C51" w14:textId="77777777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0768A" w14:textId="77777777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05EEE" w14:textId="77777777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69F49" w14:textId="77777777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3B3738" w:rsidRPr="003B3738" w14:paraId="591386BC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BA16" w14:textId="384F288C" w:rsidR="003B3738" w:rsidRPr="003B3738" w:rsidRDefault="003B3738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3B3738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2.6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1CD08" w14:textId="152E4FC3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sz w:val="20"/>
                <w:szCs w:val="20"/>
                <w:lang w:val="lt-LT"/>
              </w:rPr>
            </w:pPr>
            <w:r w:rsidRPr="003B3738">
              <w:rPr>
                <w:rFonts w:asciiTheme="majorHAnsi" w:eastAsiaTheme="minorHAnsi" w:hAnsiTheme="majorHAnsi" w:cstheme="majorHAnsi"/>
                <w:color w:val="000000" w:themeColor="text1"/>
                <w:sz w:val="20"/>
                <w:szCs w:val="20"/>
                <w:lang w:val="lt-LT"/>
              </w:rPr>
              <w:t xml:space="preserve">f) </w:t>
            </w:r>
            <w:r w:rsidRPr="003B3738">
              <w:rPr>
                <w:rFonts w:asciiTheme="majorHAnsi" w:eastAsiaTheme="minorHAnsi" w:hAnsiTheme="majorHAnsi" w:cstheme="majorHAnsi"/>
                <w:color w:val="000000" w:themeColor="text1"/>
                <w:sz w:val="20"/>
                <w:szCs w:val="20"/>
                <w:lang w:val="lt-LT"/>
              </w:rPr>
              <w:t xml:space="preserve">statinio apsauginės signalizacijos įrengimas; statinio gaisrinės saugos inžinerinių sistemų įrengimas; 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3B39A" w14:textId="77777777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DF2FD" w14:textId="77777777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F97CB" w14:textId="77777777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F3651" w14:textId="77777777" w:rsidR="003B3738" w:rsidRPr="003B3738" w:rsidRDefault="003B3738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</w:tbl>
    <w:p w14:paraId="128EA7DB" w14:textId="342BD642" w:rsidR="00AD0F3E" w:rsidRPr="003B3738" w:rsidRDefault="00E36877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3B3738">
        <w:rPr>
          <w:lang w:val="lt-LT"/>
        </w:rPr>
        <w:t xml:space="preserve">Perkančioji organizacija informaciją apie Lietuvoje išduotus kvalifikacijos dokumentus pasitikrina SSVA registruose </w:t>
      </w:r>
      <w:hyperlink r:id="rId10" w:history="1">
        <w:r w:rsidRPr="003B3738">
          <w:rPr>
            <w:rStyle w:val="Hipersaitas"/>
            <w:lang w:val="lt-LT"/>
          </w:rPr>
          <w:t>https://www.ssva.lt/cms/registrai</w:t>
        </w:r>
      </w:hyperlink>
      <w:r w:rsidRPr="003B3738">
        <w:rPr>
          <w:lang w:val="lt-LT"/>
        </w:rPr>
        <w:t>.</w:t>
      </w:r>
    </w:p>
    <w:p w14:paraId="5934E5C7" w14:textId="77777777" w:rsidR="00AD0F3E" w:rsidRPr="003B3738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1AA50DA" w14:textId="3FA6BE5A" w:rsidR="007354C1" w:rsidRPr="003B3738" w:rsidRDefault="007354C1" w:rsidP="007354C1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 w:rsidRPr="003B3738">
        <w:rPr>
          <w:rFonts w:ascii="Calibri Light" w:hAnsi="Calibri Light" w:cs="Calibri Light"/>
          <w:b/>
          <w:sz w:val="16"/>
          <w:szCs w:val="16"/>
          <w:lang w:val="lt-LT"/>
        </w:rPr>
        <w:t>2 lentelė. Tiekėjo</w:t>
      </w:r>
      <w:r w:rsidRPr="003B3738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3"/>
      </w:r>
      <w:r w:rsidRPr="003B3738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3A66B5" w:rsidRPr="003B3738">
        <w:rPr>
          <w:rFonts w:ascii="Calibri Light" w:hAnsi="Calibri Light" w:cs="Calibri Light"/>
          <w:b/>
          <w:sz w:val="16"/>
          <w:szCs w:val="16"/>
          <w:lang w:val="lt-LT"/>
        </w:rPr>
        <w:t>atliktų darbų</w:t>
      </w:r>
      <w:r w:rsidRPr="003B3738">
        <w:rPr>
          <w:rFonts w:ascii="Calibri Light" w:hAnsi="Calibri Light" w:cs="Calibri Light"/>
          <w:b/>
          <w:sz w:val="16"/>
          <w:szCs w:val="16"/>
          <w:lang w:val="lt-LT"/>
        </w:rPr>
        <w:t xml:space="preserve">  sąrašas: </w:t>
      </w:r>
      <w:r w:rsidRPr="003B3738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2178"/>
        <w:gridCol w:w="2587"/>
        <w:gridCol w:w="1719"/>
        <w:gridCol w:w="1213"/>
        <w:gridCol w:w="2233"/>
        <w:gridCol w:w="2542"/>
        <w:gridCol w:w="1882"/>
      </w:tblGrid>
      <w:tr w:rsidR="007354C1" w:rsidRPr="003B3738" w14:paraId="2DB4C423" w14:textId="77777777" w:rsidTr="006E7CB4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6DEC9C3A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2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23F87" w14:textId="4F64F89F" w:rsidR="007354C1" w:rsidRPr="003B3738" w:rsidRDefault="003A66B5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likti darbai</w:t>
            </w:r>
            <w:r w:rsidR="007354C1"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titinka kvalifikacijos reikalavimą</w:t>
            </w:r>
            <w:r w:rsidR="007354C1" w:rsidRPr="003B3738"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4"/>
            </w:r>
            <w:r w:rsidR="007354C1"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07BBEB99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3B3738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pavadinimas, data ir Nr.</w:t>
            </w:r>
          </w:p>
        </w:tc>
        <w:tc>
          <w:tcPr>
            <w:tcW w:w="568" w:type="pct"/>
            <w:shd w:val="clear" w:color="auto" w:fill="F2F2F2" w:themeFill="background1" w:themeFillShade="F2"/>
            <w:vAlign w:val="center"/>
          </w:tcPr>
          <w:p w14:paraId="4F49FFFB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, adresas, telefonas, kontaktinis asmuo</w:t>
            </w:r>
          </w:p>
        </w:tc>
        <w:tc>
          <w:tcPr>
            <w:tcW w:w="401" w:type="pct"/>
            <w:shd w:val="clear" w:color="auto" w:fill="F2F2F2" w:themeFill="background1" w:themeFillShade="F2"/>
            <w:vAlign w:val="center"/>
          </w:tcPr>
          <w:p w14:paraId="64EE3140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3B3738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kontaktinis asmuo ir jo telefonas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0E441C3" w14:textId="7E4B397A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Atliktų </w:t>
            </w:r>
            <w:r w:rsidR="003A66B5"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darbų</w:t>
            </w:r>
            <w:r w:rsidRPr="003B3738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prašymas,</w:t>
            </w:r>
            <w:r w:rsidRPr="003B3738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patvirtinantis atitikimą nustatytiems reikalavimams</w:t>
            </w:r>
          </w:p>
        </w:tc>
        <w:tc>
          <w:tcPr>
            <w:tcW w:w="840" w:type="pct"/>
            <w:shd w:val="clear" w:color="auto" w:fill="F2F2F2" w:themeFill="background1" w:themeFillShade="F2"/>
            <w:vAlign w:val="center"/>
          </w:tcPr>
          <w:p w14:paraId="6FBBA3B0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3B3738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ertė eurais be PVM, kurią Tiekėjas įgyvendino savo jėgomis</w:t>
            </w:r>
          </w:p>
        </w:tc>
        <w:tc>
          <w:tcPr>
            <w:tcW w:w="624" w:type="pct"/>
            <w:shd w:val="clear" w:color="auto" w:fill="F2F2F2" w:themeFill="background1" w:themeFillShade="F2"/>
            <w:vAlign w:val="center"/>
          </w:tcPr>
          <w:p w14:paraId="0C838C94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3B3738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ykdymo laikotarpis (pradžia-pabaiga)</w:t>
            </w:r>
          </w:p>
        </w:tc>
      </w:tr>
      <w:tr w:rsidR="007354C1" w:rsidRPr="003B3738" w14:paraId="6929CC54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AD5394D" w14:textId="77777777" w:rsidR="007354C1" w:rsidRPr="003B3738" w:rsidRDefault="007354C1" w:rsidP="006E7CB4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3103F67F" w14:textId="02D57DF8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3B3738">
              <w:rPr>
                <w:rFonts w:ascii="Calibri Light" w:hAnsi="Calibri Light" w:cs="Calibri Light"/>
                <w:color w:val="000000"/>
                <w:lang w:val="lt-LT"/>
              </w:rPr>
              <w:t>4.1.2.</w:t>
            </w:r>
          </w:p>
        </w:tc>
        <w:tc>
          <w:tcPr>
            <w:tcW w:w="855" w:type="pct"/>
          </w:tcPr>
          <w:p w14:paraId="00143078" w14:textId="77777777" w:rsidR="007354C1" w:rsidRPr="003B3738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21942644" w14:textId="77777777" w:rsidR="007354C1" w:rsidRPr="003B3738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4B8CBACC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70E6FF25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68D722E1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2061F612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7354C1" w:rsidRPr="003B3738" w14:paraId="335F1367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390B0C6" w14:textId="77777777" w:rsidR="007354C1" w:rsidRPr="003B3738" w:rsidRDefault="007354C1" w:rsidP="006E7CB4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60DA51E0" w14:textId="77777777" w:rsidR="007354C1" w:rsidRPr="003B3738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3283F630" w14:textId="77777777" w:rsidR="007354C1" w:rsidRPr="003B3738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0B8853ED" w14:textId="77777777" w:rsidR="007354C1" w:rsidRPr="003B3738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08085F54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443DBDC8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0FA67834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005E0E81" w14:textId="77777777" w:rsidR="007354C1" w:rsidRPr="003B3738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41A20ACD" w14:textId="77777777" w:rsidR="00AD0F3E" w:rsidRPr="003B3738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703AD91" w14:textId="77777777" w:rsidR="00AD0F3E" w:rsidRPr="003B3738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1251695" w14:textId="77777777" w:rsidR="00AD0F3E" w:rsidRPr="003B3738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4FE9EB00" w14:textId="77777777" w:rsidR="0061055F" w:rsidRPr="003B3738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3B3738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3B3738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3B3738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3B3738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3B3738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3B3738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6" w:name="Tekstas2"/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3B3738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6"/>
          </w:p>
        </w:tc>
      </w:tr>
      <w:tr w:rsidR="0061055F" w:rsidRPr="003B3738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3B3738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3B3738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3B3738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3B3738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3B3738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3B3738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3B3738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3B3738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3B3738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3B3738" w:rsidSect="0061055F">
      <w:headerReference w:type="default" r:id="rId11"/>
      <w:footerReference w:type="default" r:id="rId12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BE93F" w14:textId="77777777" w:rsidR="00ED6E1F" w:rsidRDefault="00ED6E1F">
      <w:pPr>
        <w:spacing w:after="0" w:line="240" w:lineRule="auto"/>
      </w:pPr>
      <w:r>
        <w:separator/>
      </w:r>
    </w:p>
  </w:endnote>
  <w:endnote w:type="continuationSeparator" w:id="0">
    <w:p w14:paraId="6A19A7CA" w14:textId="77777777" w:rsidR="00ED6E1F" w:rsidRDefault="00ED6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77CFD" w14:textId="77777777" w:rsidR="00ED6E1F" w:rsidRDefault="00ED6E1F">
      <w:pPr>
        <w:spacing w:after="0" w:line="240" w:lineRule="auto"/>
      </w:pPr>
      <w:r>
        <w:separator/>
      </w:r>
    </w:p>
  </w:footnote>
  <w:footnote w:type="continuationSeparator" w:id="0">
    <w:p w14:paraId="3C4A0DE6" w14:textId="77777777" w:rsidR="00ED6E1F" w:rsidRDefault="00ED6E1F">
      <w:pPr>
        <w:spacing w:after="0" w:line="240" w:lineRule="auto"/>
      </w:pPr>
      <w:r>
        <w:continuationSeparator/>
      </w:r>
    </w:p>
  </w:footnote>
  <w:footnote w:id="1">
    <w:p w14:paraId="5DA86522" w14:textId="77777777" w:rsidR="00AD0F3E" w:rsidRDefault="00AD0F3E" w:rsidP="00AD0F3E">
      <w:pPr>
        <w:pStyle w:val="Puslapioinaostekstas"/>
        <w:rPr>
          <w:rFonts w:ascii="Arial Narrow" w:hAnsi="Arial Narrow"/>
          <w:sz w:val="18"/>
          <w:szCs w:val="18"/>
          <w:lang w:val="lt-LT"/>
        </w:rPr>
      </w:pPr>
      <w:r>
        <w:rPr>
          <w:rStyle w:val="Puslapioinaosnuoroda"/>
        </w:rPr>
        <w:footnoteRef/>
      </w:r>
      <w:r>
        <w:t xml:space="preserve"> </w:t>
      </w:r>
      <w:r>
        <w:rPr>
          <w:rFonts w:ascii="Arial Narrow" w:hAnsi="Arial Narrow"/>
          <w:sz w:val="18"/>
          <w:szCs w:val="18"/>
        </w:rPr>
        <w:t>T</w:t>
      </w:r>
      <w:proofErr w:type="spellStart"/>
      <w:r>
        <w:rPr>
          <w:rFonts w:ascii="Arial Narrow" w:hAnsi="Arial Narrow" w:cs="Calibri Light"/>
          <w:iCs/>
          <w:sz w:val="18"/>
          <w:szCs w:val="18"/>
          <w:lang w:val="lt-LT"/>
        </w:rPr>
        <w:t>iekėjas</w:t>
      </w:r>
      <w:proofErr w:type="spellEnd"/>
      <w:r>
        <w:rPr>
          <w:rFonts w:ascii="Arial Narrow" w:hAnsi="Arial Narrow" w:cs="Calibri Light"/>
          <w:iCs/>
          <w:sz w:val="18"/>
          <w:szCs w:val="18"/>
          <w:lang w:val="lt-LT"/>
        </w:rPr>
        <w:t xml:space="preserve"> gali remtis kito (-ų) ūkio subjekto (-ų) pajėgumais, pasitelkti subtiekėją (-</w:t>
      </w:r>
      <w:proofErr w:type="spellStart"/>
      <w:r>
        <w:rPr>
          <w:rFonts w:ascii="Arial Narrow" w:hAnsi="Arial Narrow" w:cs="Calibri Light"/>
          <w:iCs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 w:cs="Calibri Light"/>
          <w:iCs/>
          <w:sz w:val="18"/>
          <w:szCs w:val="18"/>
          <w:lang w:val="lt-LT"/>
        </w:rPr>
        <w:t>), jeigu jų specialistai patys vykdys tą pirkimo sutarties dalį, kuriai reikia nustatytos kvalifikacijos</w:t>
      </w:r>
      <w:r>
        <w:rPr>
          <w:rFonts w:ascii="Arial Narrow" w:hAnsi="Arial Narrow" w:cs="Calibri Light"/>
          <w:sz w:val="18"/>
          <w:szCs w:val="18"/>
          <w:lang w:val="lt-LT"/>
        </w:rPr>
        <w:t>.</w:t>
      </w:r>
    </w:p>
  </w:footnote>
  <w:footnote w:id="2">
    <w:p w14:paraId="203CB600" w14:textId="77777777" w:rsidR="006C1C0A" w:rsidRDefault="006C1C0A" w:rsidP="00AD0F3E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>
        <w:rPr>
          <w:lang w:val="lt-LT"/>
        </w:rPr>
        <w:t xml:space="preserve"> </w:t>
      </w:r>
      <w:r>
        <w:rPr>
          <w:rFonts w:ascii="Arial Narrow" w:hAnsi="Arial Narrow"/>
          <w:sz w:val="18"/>
          <w:szCs w:val="18"/>
          <w:lang w:val="lt-LT"/>
        </w:rPr>
        <w:t>Jeigu tiekėjas remiasi kito (-ų) ūkio subjekto (-ų) pajėgumais, pasitelkia subtiekėją (-</w:t>
      </w:r>
      <w:proofErr w:type="spellStart"/>
      <w:r>
        <w:rPr>
          <w:rFonts w:ascii="Arial Narrow" w:hAnsi="Arial Narrow"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/>
          <w:sz w:val="18"/>
          <w:szCs w:val="18"/>
          <w:lang w:val="lt-LT"/>
        </w:rPr>
        <w:t>) (jų specialistus), jis privalo nurodyti pirkimo sutarties dalį, kurią vykdant bus pasiremta</w:t>
      </w:r>
    </w:p>
  </w:footnote>
  <w:footnote w:id="3">
    <w:p w14:paraId="61781429" w14:textId="77777777" w:rsidR="007354C1" w:rsidRPr="00CA6B85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4">
    <w:p w14:paraId="56AA4488" w14:textId="77777777" w:rsidR="007354C1" w:rsidRPr="00D12754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46F6730D" w:rsidR="00A90AB3" w:rsidRPr="0059377C" w:rsidRDefault="00A90AB3" w:rsidP="005D78AA">
    <w:pPr>
      <w:pStyle w:val="Antrats"/>
      <w:tabs>
        <w:tab w:val="clear" w:pos="4680"/>
        <w:tab w:val="clear" w:pos="9360"/>
      </w:tabs>
      <w:jc w:val="right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2FF3352F"/>
    <w:multiLevelType w:val="hybridMultilevel"/>
    <w:tmpl w:val="4E7681E2"/>
    <w:lvl w:ilvl="0" w:tplc="1DE89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3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587A33"/>
    <w:multiLevelType w:val="hybridMultilevel"/>
    <w:tmpl w:val="A208AA7C"/>
    <w:lvl w:ilvl="0" w:tplc="C66EEE06">
      <w:start w:val="1"/>
      <w:numFmt w:val="decimal"/>
      <w:lvlText w:val="%1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lt-LT" w:eastAsia="en-US" w:bidi="ar-SA"/>
      </w:rPr>
    </w:lvl>
    <w:lvl w:ilvl="1" w:tplc="DDF23284">
      <w:start w:val="1"/>
      <w:numFmt w:val="lowerLetter"/>
      <w:lvlText w:val="%2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lt-LT" w:eastAsia="en-US" w:bidi="ar-SA"/>
      </w:rPr>
    </w:lvl>
    <w:lvl w:ilvl="2" w:tplc="5EE61E64">
      <w:numFmt w:val="bullet"/>
      <w:lvlText w:val="•"/>
      <w:lvlJc w:val="left"/>
      <w:pPr>
        <w:ind w:left="960" w:hanging="276"/>
      </w:pPr>
      <w:rPr>
        <w:rFonts w:hint="default"/>
        <w:lang w:val="lt-LT" w:eastAsia="en-US" w:bidi="ar-SA"/>
      </w:rPr>
    </w:lvl>
    <w:lvl w:ilvl="3" w:tplc="60E25314">
      <w:numFmt w:val="bullet"/>
      <w:lvlText w:val="•"/>
      <w:lvlJc w:val="left"/>
      <w:pPr>
        <w:ind w:left="1370" w:hanging="276"/>
      </w:pPr>
      <w:rPr>
        <w:rFonts w:hint="default"/>
        <w:lang w:val="lt-LT" w:eastAsia="en-US" w:bidi="ar-SA"/>
      </w:rPr>
    </w:lvl>
    <w:lvl w:ilvl="4" w:tplc="9D6A978C">
      <w:numFmt w:val="bullet"/>
      <w:lvlText w:val="•"/>
      <w:lvlJc w:val="left"/>
      <w:pPr>
        <w:ind w:left="1781" w:hanging="276"/>
      </w:pPr>
      <w:rPr>
        <w:rFonts w:hint="default"/>
        <w:lang w:val="lt-LT" w:eastAsia="en-US" w:bidi="ar-SA"/>
      </w:rPr>
    </w:lvl>
    <w:lvl w:ilvl="5" w:tplc="716E2516">
      <w:numFmt w:val="bullet"/>
      <w:lvlText w:val="•"/>
      <w:lvlJc w:val="left"/>
      <w:pPr>
        <w:ind w:left="2191" w:hanging="276"/>
      </w:pPr>
      <w:rPr>
        <w:rFonts w:hint="default"/>
        <w:lang w:val="lt-LT" w:eastAsia="en-US" w:bidi="ar-SA"/>
      </w:rPr>
    </w:lvl>
    <w:lvl w:ilvl="6" w:tplc="33942582">
      <w:numFmt w:val="bullet"/>
      <w:lvlText w:val="•"/>
      <w:lvlJc w:val="left"/>
      <w:pPr>
        <w:ind w:left="2601" w:hanging="276"/>
      </w:pPr>
      <w:rPr>
        <w:rFonts w:hint="default"/>
        <w:lang w:val="lt-LT" w:eastAsia="en-US" w:bidi="ar-SA"/>
      </w:rPr>
    </w:lvl>
    <w:lvl w:ilvl="7" w:tplc="4330F288">
      <w:numFmt w:val="bullet"/>
      <w:lvlText w:val="•"/>
      <w:lvlJc w:val="left"/>
      <w:pPr>
        <w:ind w:left="3012" w:hanging="276"/>
      </w:pPr>
      <w:rPr>
        <w:rFonts w:hint="default"/>
        <w:lang w:val="lt-LT" w:eastAsia="en-US" w:bidi="ar-SA"/>
      </w:rPr>
    </w:lvl>
    <w:lvl w:ilvl="8" w:tplc="DA429836">
      <w:numFmt w:val="bullet"/>
      <w:lvlText w:val="•"/>
      <w:lvlJc w:val="left"/>
      <w:pPr>
        <w:ind w:left="3422" w:hanging="276"/>
      </w:pPr>
      <w:rPr>
        <w:rFonts w:hint="default"/>
        <w:lang w:val="lt-LT" w:eastAsia="en-US" w:bidi="ar-SA"/>
      </w:rPr>
    </w:lvl>
  </w:abstractNum>
  <w:abstractNum w:abstractNumId="34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8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1"/>
  </w:num>
  <w:num w:numId="8" w16cid:durableId="274601601">
    <w:abstractNumId w:val="16"/>
  </w:num>
  <w:num w:numId="9" w16cid:durableId="1486823082">
    <w:abstractNumId w:val="23"/>
  </w:num>
  <w:num w:numId="10" w16cid:durableId="2124617476">
    <w:abstractNumId w:val="9"/>
  </w:num>
  <w:num w:numId="11" w16cid:durableId="916402232">
    <w:abstractNumId w:val="27"/>
  </w:num>
  <w:num w:numId="12" w16cid:durableId="1495147692">
    <w:abstractNumId w:val="10"/>
  </w:num>
  <w:num w:numId="13" w16cid:durableId="1609896743">
    <w:abstractNumId w:val="35"/>
  </w:num>
  <w:num w:numId="14" w16cid:durableId="1186098167">
    <w:abstractNumId w:val="17"/>
  </w:num>
  <w:num w:numId="15" w16cid:durableId="2042168271">
    <w:abstractNumId w:val="42"/>
  </w:num>
  <w:num w:numId="16" w16cid:durableId="353924329">
    <w:abstractNumId w:val="14"/>
  </w:num>
  <w:num w:numId="17" w16cid:durableId="1726634363">
    <w:abstractNumId w:val="32"/>
  </w:num>
  <w:num w:numId="18" w16cid:durableId="1961914878">
    <w:abstractNumId w:val="24"/>
  </w:num>
  <w:num w:numId="19" w16cid:durableId="327946557">
    <w:abstractNumId w:val="20"/>
  </w:num>
  <w:num w:numId="20" w16cid:durableId="783698050">
    <w:abstractNumId w:val="26"/>
  </w:num>
  <w:num w:numId="21" w16cid:durableId="244658027">
    <w:abstractNumId w:val="36"/>
  </w:num>
  <w:num w:numId="22" w16cid:durableId="2105105260">
    <w:abstractNumId w:val="40"/>
  </w:num>
  <w:num w:numId="23" w16cid:durableId="1716461359">
    <w:abstractNumId w:val="11"/>
  </w:num>
  <w:num w:numId="24" w16cid:durableId="1175340548">
    <w:abstractNumId w:val="34"/>
  </w:num>
  <w:num w:numId="25" w16cid:durableId="2007854254">
    <w:abstractNumId w:val="12"/>
  </w:num>
  <w:num w:numId="26" w16cid:durableId="200017215">
    <w:abstractNumId w:val="28"/>
  </w:num>
  <w:num w:numId="27" w16cid:durableId="1355495271">
    <w:abstractNumId w:val="43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4"/>
  </w:num>
  <w:num w:numId="31" w16cid:durableId="1139884922">
    <w:abstractNumId w:val="29"/>
  </w:num>
  <w:num w:numId="32" w16cid:durableId="1230926163">
    <w:abstractNumId w:val="6"/>
  </w:num>
  <w:num w:numId="33" w16cid:durableId="1579318156">
    <w:abstractNumId w:val="37"/>
  </w:num>
  <w:num w:numId="34" w16cid:durableId="1944221353">
    <w:abstractNumId w:val="7"/>
  </w:num>
  <w:num w:numId="35" w16cid:durableId="907764731">
    <w:abstractNumId w:val="25"/>
  </w:num>
  <w:num w:numId="36" w16cid:durableId="409087169">
    <w:abstractNumId w:val="41"/>
  </w:num>
  <w:num w:numId="37" w16cid:durableId="1421557726">
    <w:abstractNumId w:val="15"/>
  </w:num>
  <w:num w:numId="38" w16cid:durableId="982856999">
    <w:abstractNumId w:val="30"/>
  </w:num>
  <w:num w:numId="39" w16cid:durableId="1321881390">
    <w:abstractNumId w:val="22"/>
  </w:num>
  <w:num w:numId="40" w16cid:durableId="1693067950">
    <w:abstractNumId w:val="39"/>
  </w:num>
  <w:num w:numId="41" w16cid:durableId="1667440762">
    <w:abstractNumId w:val="31"/>
  </w:num>
  <w:num w:numId="42" w16cid:durableId="827404548">
    <w:abstractNumId w:val="38"/>
  </w:num>
  <w:num w:numId="43" w16cid:durableId="33307496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03994815">
    <w:abstractNumId w:val="33"/>
  </w:num>
  <w:num w:numId="45" w16cid:durableId="816721936">
    <w:abstractNumId w:val="1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02DE4"/>
    <w:rsid w:val="00023542"/>
    <w:rsid w:val="00026A54"/>
    <w:rsid w:val="0003366F"/>
    <w:rsid w:val="00036DBB"/>
    <w:rsid w:val="0004685E"/>
    <w:rsid w:val="00051D74"/>
    <w:rsid w:val="00052204"/>
    <w:rsid w:val="0005630A"/>
    <w:rsid w:val="00057A7E"/>
    <w:rsid w:val="00084F44"/>
    <w:rsid w:val="0009047A"/>
    <w:rsid w:val="00093CC1"/>
    <w:rsid w:val="00097241"/>
    <w:rsid w:val="000A23D3"/>
    <w:rsid w:val="000A46B0"/>
    <w:rsid w:val="000A722F"/>
    <w:rsid w:val="000B0A6A"/>
    <w:rsid w:val="000D70CC"/>
    <w:rsid w:val="000F554D"/>
    <w:rsid w:val="001274D3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59EA"/>
    <w:rsid w:val="001B3A98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D6102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5372D"/>
    <w:rsid w:val="00355B56"/>
    <w:rsid w:val="003571DA"/>
    <w:rsid w:val="00357BD5"/>
    <w:rsid w:val="003673D6"/>
    <w:rsid w:val="00385616"/>
    <w:rsid w:val="00392844"/>
    <w:rsid w:val="00395636"/>
    <w:rsid w:val="0039787C"/>
    <w:rsid w:val="003A66B5"/>
    <w:rsid w:val="003B0B81"/>
    <w:rsid w:val="003B3738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5E92"/>
    <w:rsid w:val="0042600F"/>
    <w:rsid w:val="00430A6E"/>
    <w:rsid w:val="004425B7"/>
    <w:rsid w:val="00443697"/>
    <w:rsid w:val="00450BFC"/>
    <w:rsid w:val="00470AB6"/>
    <w:rsid w:val="004717C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B1403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16D1"/>
    <w:rsid w:val="0055549E"/>
    <w:rsid w:val="00564300"/>
    <w:rsid w:val="00564684"/>
    <w:rsid w:val="00566909"/>
    <w:rsid w:val="00575F82"/>
    <w:rsid w:val="005907B7"/>
    <w:rsid w:val="005934FF"/>
    <w:rsid w:val="0059377C"/>
    <w:rsid w:val="005C3338"/>
    <w:rsid w:val="005D78AA"/>
    <w:rsid w:val="005E199C"/>
    <w:rsid w:val="005E4678"/>
    <w:rsid w:val="005F0FBF"/>
    <w:rsid w:val="0061055F"/>
    <w:rsid w:val="006169A6"/>
    <w:rsid w:val="006171F1"/>
    <w:rsid w:val="0062688A"/>
    <w:rsid w:val="0063093F"/>
    <w:rsid w:val="00655E22"/>
    <w:rsid w:val="00671C08"/>
    <w:rsid w:val="00680C08"/>
    <w:rsid w:val="00692D66"/>
    <w:rsid w:val="006A2DF1"/>
    <w:rsid w:val="006A6C43"/>
    <w:rsid w:val="006B18BD"/>
    <w:rsid w:val="006B2576"/>
    <w:rsid w:val="006B5389"/>
    <w:rsid w:val="006C070D"/>
    <w:rsid w:val="006C0D3A"/>
    <w:rsid w:val="006C1C0A"/>
    <w:rsid w:val="006C461B"/>
    <w:rsid w:val="006D305F"/>
    <w:rsid w:val="006D5447"/>
    <w:rsid w:val="006E1160"/>
    <w:rsid w:val="006E76F7"/>
    <w:rsid w:val="006F599E"/>
    <w:rsid w:val="00711888"/>
    <w:rsid w:val="0073099F"/>
    <w:rsid w:val="00733BB8"/>
    <w:rsid w:val="007354C1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96BC8"/>
    <w:rsid w:val="007B2144"/>
    <w:rsid w:val="007B5673"/>
    <w:rsid w:val="007C1EB6"/>
    <w:rsid w:val="007C51AE"/>
    <w:rsid w:val="007C6AE7"/>
    <w:rsid w:val="007D28A7"/>
    <w:rsid w:val="007D484D"/>
    <w:rsid w:val="007E3277"/>
    <w:rsid w:val="007E41FC"/>
    <w:rsid w:val="007F12F4"/>
    <w:rsid w:val="00801195"/>
    <w:rsid w:val="008151AD"/>
    <w:rsid w:val="00833064"/>
    <w:rsid w:val="00837D1E"/>
    <w:rsid w:val="008411D7"/>
    <w:rsid w:val="008430BA"/>
    <w:rsid w:val="00861471"/>
    <w:rsid w:val="00862EA0"/>
    <w:rsid w:val="008702D5"/>
    <w:rsid w:val="00870B62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8F1364"/>
    <w:rsid w:val="008F5520"/>
    <w:rsid w:val="009108A7"/>
    <w:rsid w:val="00910906"/>
    <w:rsid w:val="00911DD9"/>
    <w:rsid w:val="009123C2"/>
    <w:rsid w:val="00922E72"/>
    <w:rsid w:val="00927202"/>
    <w:rsid w:val="0093367A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73F6B"/>
    <w:rsid w:val="00A90AB3"/>
    <w:rsid w:val="00A91815"/>
    <w:rsid w:val="00A95834"/>
    <w:rsid w:val="00AC1A0B"/>
    <w:rsid w:val="00AC45F8"/>
    <w:rsid w:val="00AD0F3E"/>
    <w:rsid w:val="00AD1168"/>
    <w:rsid w:val="00AE329B"/>
    <w:rsid w:val="00AF74AB"/>
    <w:rsid w:val="00B00BCD"/>
    <w:rsid w:val="00B065CB"/>
    <w:rsid w:val="00B1115A"/>
    <w:rsid w:val="00B118A3"/>
    <w:rsid w:val="00B20BFE"/>
    <w:rsid w:val="00B2421F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0CD2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C54C9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0703"/>
    <w:rsid w:val="00DB2CC7"/>
    <w:rsid w:val="00DC06DE"/>
    <w:rsid w:val="00DC1195"/>
    <w:rsid w:val="00DD2695"/>
    <w:rsid w:val="00DD489E"/>
    <w:rsid w:val="00DD72FA"/>
    <w:rsid w:val="00DE5805"/>
    <w:rsid w:val="00DE68A3"/>
    <w:rsid w:val="00E05846"/>
    <w:rsid w:val="00E241BC"/>
    <w:rsid w:val="00E2482E"/>
    <w:rsid w:val="00E35014"/>
    <w:rsid w:val="00E36877"/>
    <w:rsid w:val="00E37313"/>
    <w:rsid w:val="00E77F87"/>
    <w:rsid w:val="00E808D1"/>
    <w:rsid w:val="00E925FD"/>
    <w:rsid w:val="00EA0899"/>
    <w:rsid w:val="00EA6CE5"/>
    <w:rsid w:val="00EB3442"/>
    <w:rsid w:val="00ED6E1F"/>
    <w:rsid w:val="00EE7EC3"/>
    <w:rsid w:val="00EF05D5"/>
    <w:rsid w:val="00EF6CA1"/>
    <w:rsid w:val="00F048F2"/>
    <w:rsid w:val="00F05935"/>
    <w:rsid w:val="00F22BDF"/>
    <w:rsid w:val="00F268B6"/>
    <w:rsid w:val="00F271BB"/>
    <w:rsid w:val="00F5081D"/>
    <w:rsid w:val="00F555B4"/>
    <w:rsid w:val="00F63E39"/>
    <w:rsid w:val="00F64268"/>
    <w:rsid w:val="00F718E0"/>
    <w:rsid w:val="00F968A2"/>
    <w:rsid w:val="00FB46C5"/>
    <w:rsid w:val="00FC044B"/>
    <w:rsid w:val="00FC133A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unhideWhenUsed/>
    <w:qFormat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qFormat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qFormat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  <w:style w:type="paragraph" w:customStyle="1" w:styleId="TableParagraph">
    <w:name w:val="Table Paragraph"/>
    <w:basedOn w:val="prastasis"/>
    <w:uiPriority w:val="1"/>
    <w:qFormat/>
    <w:rsid w:val="004717C6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8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ssva.lt/cms/registra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712</Words>
  <Characters>977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p21045 VPGT</dc:creator>
  <cp:keywords/>
  <cp:lastModifiedBy>Laima Malcienė</cp:lastModifiedBy>
  <cp:revision>8</cp:revision>
  <dcterms:created xsi:type="dcterms:W3CDTF">2025-05-09T11:59:00Z</dcterms:created>
  <dcterms:modified xsi:type="dcterms:W3CDTF">2026-05-07T09:42:00Z</dcterms:modified>
  <cp:version/>
</cp:coreProperties>
</file>